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51ADF" w14:textId="5B6165A5" w:rsidR="0033190B" w:rsidRPr="00622B9A" w:rsidRDefault="0033190B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  <w:r w:rsidRPr="00622B9A">
        <w:rPr>
          <w:rFonts w:ascii="Verdana" w:hAnsi="Verdana"/>
          <w:noProof/>
          <w:sz w:val="20"/>
          <w:szCs w:val="20"/>
          <w:lang w:eastAsia="en-GB"/>
        </w:rPr>
        <w:drawing>
          <wp:anchor distT="0" distB="0" distL="114300" distR="114300" simplePos="0" relativeHeight="251659264" behindDoc="1" locked="0" layoutInCell="1" allowOverlap="1" wp14:anchorId="620039AD" wp14:editId="584E974D">
            <wp:simplePos x="0" y="0"/>
            <wp:positionH relativeFrom="column">
              <wp:posOffset>5086350</wp:posOffset>
            </wp:positionH>
            <wp:positionV relativeFrom="paragraph">
              <wp:posOffset>127635</wp:posOffset>
            </wp:positionV>
            <wp:extent cx="1410970" cy="494665"/>
            <wp:effectExtent l="0" t="0" r="0" b="0"/>
            <wp:wrapTight wrapText="bothSides">
              <wp:wrapPolygon edited="0">
                <wp:start x="0" y="0"/>
                <wp:lineTo x="0" y="20796"/>
                <wp:lineTo x="21289" y="20796"/>
                <wp:lineTo x="21289" y="0"/>
                <wp:lineTo x="0" y="0"/>
              </wp:wrapPolygon>
            </wp:wrapTight>
            <wp:docPr id="3" name="Picture 3" descr="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line image 1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970" cy="49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0AC74" w14:textId="6F84F96B" w:rsidR="0033190B" w:rsidRPr="00622B9A" w:rsidRDefault="0033190B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60C14596" w14:textId="77777777" w:rsidR="00622B9A" w:rsidRDefault="00622B9A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257FF99B" w14:textId="3B699DC8" w:rsidR="0022259F" w:rsidRPr="006C52A7" w:rsidRDefault="007075C0" w:rsidP="00673E6F">
      <w:pPr>
        <w:spacing w:after="0"/>
        <w:rPr>
          <w:rFonts w:ascii="Verdana" w:hAnsi="Verdana"/>
          <w:b/>
          <w:color w:val="7030A0"/>
          <w:sz w:val="28"/>
          <w:szCs w:val="20"/>
        </w:rPr>
      </w:pPr>
      <w:r w:rsidRPr="006C52A7">
        <w:rPr>
          <w:rFonts w:ascii="Verdana" w:hAnsi="Verdana"/>
          <w:b/>
          <w:color w:val="7030A0"/>
          <w:sz w:val="28"/>
          <w:szCs w:val="20"/>
        </w:rPr>
        <w:t xml:space="preserve">RECRUITMENT MONITORING </w:t>
      </w:r>
    </w:p>
    <w:p w14:paraId="28E67122" w14:textId="77777777" w:rsidR="007075C0" w:rsidRPr="00622B9A" w:rsidRDefault="007075C0" w:rsidP="00673E6F">
      <w:pPr>
        <w:spacing w:after="0"/>
        <w:rPr>
          <w:rFonts w:ascii="Verdana" w:hAnsi="Verdana"/>
          <w:b/>
          <w:color w:val="7030A0"/>
          <w:sz w:val="20"/>
          <w:szCs w:val="20"/>
        </w:rPr>
      </w:pPr>
    </w:p>
    <w:p w14:paraId="39977478" w14:textId="3D63669A" w:rsidR="000F7E27" w:rsidRDefault="001D748E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622B9A">
        <w:rPr>
          <w:rFonts w:ascii="Verdana" w:hAnsi="Verdana" w:cs="Arial"/>
          <w:sz w:val="20"/>
          <w:szCs w:val="20"/>
        </w:rPr>
        <w:t>Queensmead School i</w:t>
      </w:r>
      <w:r w:rsidR="0022259F" w:rsidRPr="00622B9A">
        <w:rPr>
          <w:rFonts w:ascii="Verdana" w:hAnsi="Verdana" w:cs="Arial"/>
          <w:sz w:val="20"/>
          <w:szCs w:val="20"/>
        </w:rPr>
        <w:t xml:space="preserve">s committed to ensuring that applicants are selected </w:t>
      </w:r>
      <w:r w:rsidR="009F1BA9" w:rsidRPr="00622B9A">
        <w:rPr>
          <w:rFonts w:ascii="Verdana" w:hAnsi="Verdana" w:cs="Arial"/>
          <w:sz w:val="20"/>
          <w:szCs w:val="20"/>
        </w:rPr>
        <w:t>based on</w:t>
      </w:r>
      <w:r w:rsidR="0022259F" w:rsidRPr="00622B9A">
        <w:rPr>
          <w:rFonts w:ascii="Verdana" w:hAnsi="Verdana" w:cs="Arial"/>
          <w:sz w:val="20"/>
          <w:szCs w:val="20"/>
        </w:rPr>
        <w:t xml:space="preserve"> their abilities relevant to the job. </w:t>
      </w:r>
      <w:r w:rsidRPr="00622B9A">
        <w:rPr>
          <w:rFonts w:ascii="Verdana" w:hAnsi="Verdana" w:cs="Arial"/>
          <w:sz w:val="20"/>
          <w:szCs w:val="20"/>
        </w:rPr>
        <w:t xml:space="preserve"> </w:t>
      </w:r>
      <w:r w:rsidR="0022259F" w:rsidRPr="00622B9A">
        <w:rPr>
          <w:rFonts w:ascii="Verdana" w:hAnsi="Verdana" w:cs="Arial"/>
          <w:sz w:val="20"/>
          <w:szCs w:val="20"/>
        </w:rPr>
        <w:t xml:space="preserve">Completion of this section will help us to ensure that our policy and procedures are effective in avoiding discrimination and promoting equal opportunities in recruitment. </w:t>
      </w:r>
      <w:r w:rsidRPr="00622B9A">
        <w:rPr>
          <w:rFonts w:ascii="Verdana" w:hAnsi="Verdana" w:cs="Arial"/>
          <w:sz w:val="20"/>
          <w:szCs w:val="20"/>
        </w:rPr>
        <w:t xml:space="preserve"> </w:t>
      </w:r>
      <w:r w:rsidR="0022259F" w:rsidRPr="00622B9A">
        <w:rPr>
          <w:rFonts w:ascii="Verdana" w:hAnsi="Verdana" w:cs="Arial"/>
          <w:sz w:val="20"/>
          <w:szCs w:val="20"/>
        </w:rPr>
        <w:t xml:space="preserve">The information you provide will be used for monitoring and statistical data purposes </w:t>
      </w:r>
      <w:r w:rsidR="009F1BA9" w:rsidRPr="00622B9A">
        <w:rPr>
          <w:rFonts w:ascii="Verdana" w:hAnsi="Verdana" w:cs="Arial"/>
          <w:sz w:val="20"/>
          <w:szCs w:val="20"/>
        </w:rPr>
        <w:t>only and</w:t>
      </w:r>
      <w:r w:rsidR="0022259F" w:rsidRPr="00622B9A">
        <w:rPr>
          <w:rFonts w:ascii="Verdana" w:hAnsi="Verdana" w:cs="Arial"/>
          <w:sz w:val="20"/>
          <w:szCs w:val="20"/>
        </w:rPr>
        <w:t xml:space="preserve"> will not be seen by the short-listing panel. </w:t>
      </w:r>
    </w:p>
    <w:p w14:paraId="2963F917" w14:textId="77777777" w:rsidR="0045750A" w:rsidRPr="00622B9A" w:rsidRDefault="0045750A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05872F6" w14:textId="77777777" w:rsidR="006C52A7" w:rsidRDefault="002F2A55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622B9A">
        <w:rPr>
          <w:rFonts w:ascii="Verdana" w:hAnsi="Verdana" w:cs="Arial"/>
          <w:sz w:val="20"/>
          <w:szCs w:val="20"/>
        </w:rPr>
        <w:t xml:space="preserve">This section should be kept separate from the application form and </w:t>
      </w:r>
      <w:r w:rsidR="006C52A7">
        <w:rPr>
          <w:rFonts w:ascii="Verdana" w:hAnsi="Verdana" w:cs="Arial"/>
          <w:sz w:val="20"/>
          <w:szCs w:val="20"/>
        </w:rPr>
        <w:t xml:space="preserve">either:-  </w:t>
      </w:r>
    </w:p>
    <w:p w14:paraId="39EA4275" w14:textId="77777777" w:rsidR="006C52A7" w:rsidRDefault="006C52A7" w:rsidP="006C52A7">
      <w:pPr>
        <w:spacing w:after="0" w:line="240" w:lineRule="auto"/>
        <w:ind w:left="72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(a) </w:t>
      </w:r>
      <w:r w:rsidR="002F2A55" w:rsidRPr="00622B9A">
        <w:rPr>
          <w:rFonts w:ascii="Verdana" w:hAnsi="Verdana" w:cs="Arial"/>
          <w:sz w:val="20"/>
          <w:szCs w:val="20"/>
        </w:rPr>
        <w:t>return to the school with the application, in an anonymous, sealed envelope</w:t>
      </w:r>
      <w:r>
        <w:rPr>
          <w:rFonts w:ascii="Verdana" w:hAnsi="Verdana" w:cs="Arial"/>
          <w:sz w:val="20"/>
          <w:szCs w:val="20"/>
        </w:rPr>
        <w:t xml:space="preserve"> or </w:t>
      </w:r>
    </w:p>
    <w:p w14:paraId="025BEC2D" w14:textId="1C3F0D34" w:rsidR="0022259F" w:rsidRDefault="006C52A7" w:rsidP="006C52A7">
      <w:pPr>
        <w:spacing w:after="0" w:line="240" w:lineRule="auto"/>
        <w:ind w:left="72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(b) emailed separately to </w:t>
      </w:r>
      <w:hyperlink r:id="rId9" w:history="1">
        <w:r w:rsidRPr="005B06E4">
          <w:rPr>
            <w:rStyle w:val="Hyperlink"/>
            <w:rFonts w:ascii="Verdana" w:hAnsi="Verdana" w:cs="Arial"/>
            <w:sz w:val="20"/>
            <w:szCs w:val="20"/>
          </w:rPr>
          <w:t>recruitment@qmschool.org.uk</w:t>
        </w:r>
      </w:hyperlink>
      <w:r>
        <w:rPr>
          <w:rFonts w:ascii="Verdana" w:hAnsi="Verdana" w:cs="Arial"/>
          <w:sz w:val="20"/>
          <w:szCs w:val="20"/>
        </w:rPr>
        <w:t xml:space="preserve"> </w:t>
      </w:r>
    </w:p>
    <w:p w14:paraId="6C48BEA0" w14:textId="77777777" w:rsidR="0045750A" w:rsidRPr="00622B9A" w:rsidRDefault="0045750A" w:rsidP="0045750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7"/>
        <w:gridCol w:w="7969"/>
      </w:tblGrid>
      <w:tr w:rsidR="00842B32" w:rsidRPr="00622B9A" w14:paraId="1D542162" w14:textId="77777777" w:rsidTr="0045750A">
        <w:trPr>
          <w:trHeight w:val="259"/>
        </w:trPr>
        <w:tc>
          <w:tcPr>
            <w:tcW w:w="10456" w:type="dxa"/>
            <w:gridSpan w:val="2"/>
            <w:shd w:val="clear" w:color="auto" w:fill="7030A0"/>
            <w:vAlign w:val="center"/>
          </w:tcPr>
          <w:p w14:paraId="1B801FE4" w14:textId="77777777" w:rsidR="00842B32" w:rsidRPr="00622B9A" w:rsidRDefault="00842B32" w:rsidP="00084A55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Your Information</w:t>
            </w:r>
          </w:p>
        </w:tc>
      </w:tr>
      <w:tr w:rsidR="00842B32" w:rsidRPr="00622B9A" w14:paraId="7FDE1EC2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F9175E2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Position Applied For</w:t>
            </w:r>
          </w:p>
        </w:tc>
        <w:tc>
          <w:tcPr>
            <w:tcW w:w="7969" w:type="dxa"/>
            <w:vAlign w:val="center"/>
          </w:tcPr>
          <w:p w14:paraId="4A642B4E" w14:textId="77777777" w:rsidR="00842B32" w:rsidRPr="00622B9A" w:rsidRDefault="00842B32" w:rsidP="00842B32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842B32" w:rsidRPr="00622B9A" w14:paraId="7943F351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0568130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Gender </w:t>
            </w:r>
          </w:p>
        </w:tc>
        <w:tc>
          <w:tcPr>
            <w:tcW w:w="7969" w:type="dxa"/>
            <w:tcBorders>
              <w:bottom w:val="single" w:sz="4" w:space="0" w:color="auto"/>
            </w:tcBorders>
            <w:vAlign w:val="center"/>
          </w:tcPr>
          <w:p w14:paraId="01A6DB9E" w14:textId="255BFB7D" w:rsidR="00842B32" w:rsidRPr="00622B9A" w:rsidRDefault="00ED2D33" w:rsidP="00ED2D3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 xml:space="preserve">Male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 w:cs="Arial"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 xml:space="preserve">Female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>
              <w:rPr>
                <w:rFonts w:ascii="Verdana" w:hAnsi="Verdana" w:cs="Arial"/>
                <w:sz w:val="20"/>
                <w:szCs w:val="20"/>
              </w:rPr>
              <w:t xml:space="preserve">   </w:t>
            </w:r>
            <w:r w:rsidR="00842B32" w:rsidRPr="00622B9A">
              <w:rPr>
                <w:rFonts w:ascii="Verdana" w:hAnsi="Verdana" w:cs="Arial"/>
                <w:sz w:val="20"/>
                <w:szCs w:val="20"/>
              </w:rPr>
              <w:t>Prefer not to say</w:t>
            </w:r>
          </w:p>
        </w:tc>
      </w:tr>
      <w:tr w:rsidR="00842B32" w:rsidRPr="00622B9A" w14:paraId="16F90064" w14:textId="77777777" w:rsidTr="0045750A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3EDA7019" w14:textId="77777777" w:rsidR="00842B32" w:rsidRPr="00622B9A" w:rsidRDefault="00842B32" w:rsidP="00842B32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Date of birth</w:t>
            </w:r>
          </w:p>
        </w:tc>
        <w:tc>
          <w:tcPr>
            <w:tcW w:w="7969" w:type="dxa"/>
            <w:vAlign w:val="center"/>
          </w:tcPr>
          <w:p w14:paraId="5D0B5642" w14:textId="77777777" w:rsidR="00842B32" w:rsidRPr="00622B9A" w:rsidRDefault="00842B32" w:rsidP="00842B32">
            <w:pPr>
              <w:jc w:val="center"/>
              <w:rPr>
                <w:rFonts w:ascii="Verdana" w:hAnsi="Verdana"/>
                <w:color w:val="D9D9D9" w:themeColor="background1" w:themeShade="D9"/>
                <w:sz w:val="20"/>
                <w:szCs w:val="20"/>
              </w:rPr>
            </w:pPr>
            <w:r w:rsidRPr="00622B9A">
              <w:rPr>
                <w:rFonts w:ascii="Verdana" w:hAnsi="Verdana"/>
                <w:color w:val="BFBFBF" w:themeColor="background1" w:themeShade="BF"/>
                <w:sz w:val="20"/>
                <w:szCs w:val="20"/>
              </w:rPr>
              <w:t>DD / MM / YYYY</w:t>
            </w:r>
          </w:p>
        </w:tc>
      </w:tr>
    </w:tbl>
    <w:p w14:paraId="6990AAB5" w14:textId="77777777" w:rsidR="0022259F" w:rsidRPr="0045750A" w:rsidRDefault="0022259F" w:rsidP="00842B32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6"/>
        <w:gridCol w:w="7980"/>
      </w:tblGrid>
      <w:tr w:rsidR="00842B32" w:rsidRPr="00622B9A" w14:paraId="70378B0C" w14:textId="77777777" w:rsidTr="00B4130E">
        <w:trPr>
          <w:trHeight w:val="259"/>
        </w:trPr>
        <w:tc>
          <w:tcPr>
            <w:tcW w:w="10682" w:type="dxa"/>
            <w:gridSpan w:val="2"/>
            <w:shd w:val="clear" w:color="auto" w:fill="7030A0"/>
            <w:vAlign w:val="center"/>
          </w:tcPr>
          <w:p w14:paraId="6DF1CC4D" w14:textId="4C6A733F" w:rsidR="00842B32" w:rsidRPr="00622B9A" w:rsidRDefault="00842B32" w:rsidP="00084A55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Ethnic Group –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o which of these ethnic groups do you belong?</w:t>
            </w:r>
            <w:r w:rsidR="001D748E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(This is not a question about your nationality or place or birth, but your ethnic origins)</w:t>
            </w:r>
            <w:r w:rsidR="001D748E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. </w:t>
            </w:r>
            <w:r w:rsidR="00084A55"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</w:t>
            </w:r>
            <w:r w:rsidR="00084A55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PLEASE CIRCLE ONLY ONE OPTION</w:t>
            </w:r>
          </w:p>
        </w:tc>
      </w:tr>
      <w:tr w:rsidR="00842B32" w:rsidRPr="00622B9A" w14:paraId="588D82D6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1DDE4CEA" w14:textId="77777777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White</w:t>
            </w:r>
          </w:p>
        </w:tc>
        <w:tc>
          <w:tcPr>
            <w:tcW w:w="8164" w:type="dxa"/>
            <w:shd w:val="clear" w:color="auto" w:fill="auto"/>
            <w:vAlign w:val="center"/>
          </w:tcPr>
          <w:p w14:paraId="26510BE1" w14:textId="77777777" w:rsidR="001D748E" w:rsidRPr="00622B9A" w:rsidRDefault="00084A55" w:rsidP="00084A55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British / English / Welsh / Scottish / Northern Irish /</w:t>
            </w:r>
          </w:p>
          <w:p w14:paraId="743962BB" w14:textId="0E418664" w:rsidR="00842B32" w:rsidRPr="00622B9A" w:rsidRDefault="00084A55" w:rsidP="00084A5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Irish / Gypsy or Irish Traveller / Other</w:t>
            </w:r>
          </w:p>
        </w:tc>
      </w:tr>
      <w:tr w:rsidR="00842B32" w:rsidRPr="00622B9A" w14:paraId="4D573500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47E142F4" w14:textId="77777777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Mixed Groups </w:t>
            </w:r>
          </w:p>
        </w:tc>
        <w:tc>
          <w:tcPr>
            <w:tcW w:w="8164" w:type="dxa"/>
            <w:vAlign w:val="center"/>
          </w:tcPr>
          <w:p w14:paraId="0743A913" w14:textId="77777777" w:rsidR="00ED2D33" w:rsidRDefault="00084A55" w:rsidP="00084A55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White &amp; Black Caribbean / White &amp; Black African / </w:t>
            </w:r>
          </w:p>
          <w:p w14:paraId="27D2641B" w14:textId="333805CF" w:rsidR="00842B32" w:rsidRPr="00622B9A" w:rsidRDefault="00084A55" w:rsidP="00084A55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White &amp; Asian / Other</w:t>
            </w:r>
          </w:p>
        </w:tc>
      </w:tr>
      <w:tr w:rsidR="00842B32" w:rsidRPr="00622B9A" w14:paraId="7D419F44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4E006853" w14:textId="77777777" w:rsidR="0045750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sian / </w:t>
            </w:r>
          </w:p>
          <w:p w14:paraId="25992EFF" w14:textId="2F042B5D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Asian British</w:t>
            </w:r>
          </w:p>
        </w:tc>
        <w:tc>
          <w:tcPr>
            <w:tcW w:w="8164" w:type="dxa"/>
            <w:vAlign w:val="center"/>
          </w:tcPr>
          <w:p w14:paraId="00ACB8FE" w14:textId="77777777" w:rsidR="00842B32" w:rsidRPr="00622B9A" w:rsidRDefault="00084A55" w:rsidP="00084A55">
            <w:pPr>
              <w:pStyle w:val="Default"/>
              <w:jc w:val="center"/>
              <w:rPr>
                <w:rFonts w:ascii="Verdana" w:hAnsi="Verdana"/>
                <w:sz w:val="20"/>
                <w:szCs w:val="20"/>
              </w:rPr>
            </w:pPr>
            <w:r w:rsidRPr="00622B9A">
              <w:rPr>
                <w:rFonts w:ascii="Verdana" w:hAnsi="Verdana" w:cstheme="minorBidi"/>
                <w:b/>
                <w:color w:val="000000" w:themeColor="text1"/>
                <w:sz w:val="20"/>
                <w:szCs w:val="20"/>
              </w:rPr>
              <w:t>Indian / Pakistani / Bangladeshi / Chinese / Other</w:t>
            </w:r>
            <w:r w:rsidRPr="00622B9A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842B32" w:rsidRPr="00622B9A" w14:paraId="06238BD7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57AB2AEF" w14:textId="77777777" w:rsidR="0045750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Black / </w:t>
            </w:r>
          </w:p>
          <w:p w14:paraId="59880058" w14:textId="00AF1451" w:rsidR="00842B32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Black British </w:t>
            </w:r>
          </w:p>
        </w:tc>
        <w:tc>
          <w:tcPr>
            <w:tcW w:w="8164" w:type="dxa"/>
            <w:vAlign w:val="center"/>
          </w:tcPr>
          <w:p w14:paraId="51821319" w14:textId="77777777" w:rsidR="00842B32" w:rsidRPr="00622B9A" w:rsidRDefault="00084A55" w:rsidP="00084A55">
            <w:pPr>
              <w:pStyle w:val="Default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sz w:val="20"/>
                <w:szCs w:val="20"/>
              </w:rPr>
              <w:t xml:space="preserve">African / Caribbean / Somali / Other </w:t>
            </w:r>
          </w:p>
        </w:tc>
      </w:tr>
      <w:tr w:rsidR="00084A55" w:rsidRPr="00622B9A" w14:paraId="3CB8EB73" w14:textId="77777777" w:rsidTr="00B4130E">
        <w:trPr>
          <w:trHeight w:val="400"/>
        </w:trPr>
        <w:tc>
          <w:tcPr>
            <w:tcW w:w="2518" w:type="dxa"/>
            <w:shd w:val="clear" w:color="auto" w:fill="7030A0"/>
            <w:vAlign w:val="center"/>
          </w:tcPr>
          <w:p w14:paraId="1CB85DD9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Other Ethnic Group</w:t>
            </w:r>
          </w:p>
        </w:tc>
        <w:tc>
          <w:tcPr>
            <w:tcW w:w="8164" w:type="dxa"/>
            <w:vAlign w:val="center"/>
          </w:tcPr>
          <w:p w14:paraId="67F4FDC9" w14:textId="77777777" w:rsidR="00084A55" w:rsidRPr="00622B9A" w:rsidRDefault="00084A55" w:rsidP="00084A55">
            <w:pPr>
              <w:pStyle w:val="Default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Arabic / Other / Prefer not to say </w:t>
            </w:r>
          </w:p>
        </w:tc>
      </w:tr>
    </w:tbl>
    <w:p w14:paraId="1D2D760B" w14:textId="77777777" w:rsidR="00842B32" w:rsidRPr="0045750A" w:rsidRDefault="00842B32" w:rsidP="00084A55">
      <w:pPr>
        <w:spacing w:after="0"/>
        <w:rPr>
          <w:rFonts w:ascii="Verdana" w:hAnsi="Verdana"/>
          <w:b/>
          <w:sz w:val="16"/>
          <w:szCs w:val="20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7"/>
        <w:gridCol w:w="7969"/>
      </w:tblGrid>
      <w:tr w:rsidR="00084A55" w:rsidRPr="00622B9A" w14:paraId="300FE68A" w14:textId="77777777" w:rsidTr="006C52A7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7416409C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Religion</w:t>
            </w:r>
          </w:p>
        </w:tc>
        <w:tc>
          <w:tcPr>
            <w:tcW w:w="7969" w:type="dxa"/>
            <w:shd w:val="clear" w:color="auto" w:fill="auto"/>
            <w:vAlign w:val="center"/>
          </w:tcPr>
          <w:p w14:paraId="4907ADB5" w14:textId="6970412D" w:rsidR="00656410" w:rsidRPr="00622B9A" w:rsidRDefault="00084A55" w:rsidP="00656410">
            <w:pPr>
              <w:jc w:val="center"/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Sikh / Buddhist / Christian / Hindu / Jewish / Muslim </w:t>
            </w:r>
          </w:p>
          <w:p w14:paraId="14B99EDB" w14:textId="5A855B2D" w:rsidR="00084A55" w:rsidRPr="00622B9A" w:rsidRDefault="00656410" w:rsidP="00656410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Humanist /</w:t>
            </w:r>
            <w:r w:rsidR="00084A55" w:rsidRPr="00622B9A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 xml:space="preserve"> Not Religious / Other / Prefer not to say</w:t>
            </w:r>
          </w:p>
        </w:tc>
      </w:tr>
      <w:tr w:rsidR="00084A55" w:rsidRPr="00622B9A" w14:paraId="57B1484D" w14:textId="77777777" w:rsidTr="006C52A7">
        <w:trPr>
          <w:trHeight w:val="400"/>
        </w:trPr>
        <w:tc>
          <w:tcPr>
            <w:tcW w:w="2487" w:type="dxa"/>
            <w:shd w:val="clear" w:color="auto" w:fill="7030A0"/>
            <w:vAlign w:val="center"/>
          </w:tcPr>
          <w:p w14:paraId="0C1FFAD9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ge Band </w:t>
            </w:r>
          </w:p>
        </w:tc>
        <w:tc>
          <w:tcPr>
            <w:tcW w:w="7969" w:type="dxa"/>
            <w:vAlign w:val="center"/>
          </w:tcPr>
          <w:p w14:paraId="41E70B82" w14:textId="77777777" w:rsidR="00084A55" w:rsidRPr="00622B9A" w:rsidRDefault="00084A55" w:rsidP="006023E4">
            <w:pPr>
              <w:pStyle w:val="Default"/>
              <w:jc w:val="center"/>
              <w:rPr>
                <w:rFonts w:ascii="Verdana" w:hAnsi="Verdana"/>
                <w:sz w:val="20"/>
                <w:szCs w:val="20"/>
              </w:rPr>
            </w:pPr>
            <w:r w:rsidRPr="00622B9A">
              <w:rPr>
                <w:rFonts w:ascii="Verdana" w:hAnsi="Verdana" w:cstheme="minorBidi"/>
                <w:b/>
                <w:color w:val="000000" w:themeColor="text1"/>
                <w:sz w:val="20"/>
                <w:szCs w:val="20"/>
              </w:rPr>
              <w:t>16-24 / 25-34 / 35-44 / 45-54 / 55-64 / over 65</w:t>
            </w:r>
          </w:p>
        </w:tc>
      </w:tr>
    </w:tbl>
    <w:p w14:paraId="472F9627" w14:textId="77777777" w:rsidR="00084A55" w:rsidRPr="0045750A" w:rsidRDefault="00084A55" w:rsidP="00084A55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46"/>
        <w:gridCol w:w="5610"/>
      </w:tblGrid>
      <w:tr w:rsidR="00084A55" w:rsidRPr="00622B9A" w14:paraId="22E8B2A6" w14:textId="77777777" w:rsidTr="00B4130E">
        <w:trPr>
          <w:trHeight w:val="60"/>
        </w:trPr>
        <w:tc>
          <w:tcPr>
            <w:tcW w:w="10682" w:type="dxa"/>
            <w:gridSpan w:val="2"/>
            <w:shd w:val="clear" w:color="auto" w:fill="7030A0"/>
            <w:vAlign w:val="center"/>
          </w:tcPr>
          <w:p w14:paraId="2686F81A" w14:textId="6D7B18C3" w:rsidR="00084A55" w:rsidRPr="00622B9A" w:rsidRDefault="00084A55" w:rsidP="0045750A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Disability -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he Equality Act (2010) defines a disabled person as someone with a 'physical or mental impairment which has a substantial and long-term adverse effect on his/her ability to carry out normal day-to-day activities.'</w:t>
            </w:r>
            <w:r w:rsidR="0045750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 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To see if thi</w:t>
            </w:r>
            <w:r w:rsidR="0045750A">
              <w:rPr>
                <w:rFonts w:ascii="Verdana" w:hAnsi="Verdana"/>
                <w:color w:val="FFFFFF" w:themeColor="background1"/>
                <w:sz w:val="20"/>
                <w:szCs w:val="20"/>
              </w:rPr>
              <w:t xml:space="preserve">s applies to you, please visit: </w:t>
            </w:r>
            <w:r w:rsidRPr="00622B9A">
              <w:rPr>
                <w:rFonts w:ascii="Verdana" w:hAnsi="Verdana"/>
                <w:color w:val="FFFFFF" w:themeColor="background1"/>
                <w:sz w:val="20"/>
                <w:szCs w:val="20"/>
              </w:rPr>
              <w:t>www.gov.uk/browse/disabilities</w:t>
            </w:r>
          </w:p>
        </w:tc>
      </w:tr>
      <w:tr w:rsidR="00084A55" w:rsidRPr="00622B9A" w14:paraId="7D5044DF" w14:textId="77777777" w:rsidTr="00B4130E">
        <w:trPr>
          <w:trHeight w:val="400"/>
        </w:trPr>
        <w:tc>
          <w:tcPr>
            <w:tcW w:w="4928" w:type="dxa"/>
            <w:shd w:val="clear" w:color="auto" w:fill="7030A0"/>
            <w:vAlign w:val="center"/>
          </w:tcPr>
          <w:p w14:paraId="541A3C6E" w14:textId="77777777" w:rsidR="00084A55" w:rsidRPr="00622B9A" w:rsidRDefault="00084A55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Do you consider yourself to have such a disability?</w:t>
            </w:r>
          </w:p>
        </w:tc>
        <w:tc>
          <w:tcPr>
            <w:tcW w:w="5754" w:type="dxa"/>
            <w:shd w:val="clear" w:color="auto" w:fill="auto"/>
            <w:vAlign w:val="center"/>
          </w:tcPr>
          <w:p w14:paraId="0D8D35A9" w14:textId="6A0880F2" w:rsidR="00084A55" w:rsidRPr="00622B9A" w:rsidRDefault="00ED2D33" w:rsidP="00ED2D33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t xml:space="preserve"> </w:t>
            </w:r>
            <w:r>
              <w:rPr>
                <w:rFonts w:ascii="Verdana" w:hAnsi="Verdana" w:cs="Arial"/>
                <w:sz w:val="20"/>
                <w:szCs w:val="20"/>
              </w:rPr>
              <w:t xml:space="preserve">  </w:t>
            </w:r>
            <w:r w:rsidR="00084A55" w:rsidRPr="00622B9A">
              <w:rPr>
                <w:rFonts w:ascii="Verdana" w:hAnsi="Verdana" w:cs="Arial"/>
                <w:sz w:val="20"/>
                <w:szCs w:val="20"/>
              </w:rPr>
              <w:t xml:space="preserve">Yes                </w:t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sym w:font="Wingdings" w:char="F071"/>
            </w:r>
            <w:r w:rsidRPr="0045750A">
              <w:rPr>
                <w:rFonts w:ascii="Verdana" w:hAnsi="Verdana" w:cs="Arial"/>
                <w:b/>
                <w:sz w:val="20"/>
                <w:szCs w:val="20"/>
              </w:rPr>
              <w:t xml:space="preserve">  </w:t>
            </w:r>
            <w:r>
              <w:rPr>
                <w:rFonts w:ascii="Verdana" w:hAnsi="Verdana" w:cs="Arial"/>
                <w:sz w:val="20"/>
                <w:szCs w:val="20"/>
              </w:rPr>
              <w:t xml:space="preserve"> N</w:t>
            </w:r>
            <w:r w:rsidR="00084A55" w:rsidRPr="00622B9A">
              <w:rPr>
                <w:rFonts w:ascii="Verdana" w:hAnsi="Verdana" w:cs="Arial"/>
                <w:sz w:val="20"/>
                <w:szCs w:val="20"/>
              </w:rPr>
              <w:t xml:space="preserve">o       </w:t>
            </w:r>
          </w:p>
        </w:tc>
      </w:tr>
    </w:tbl>
    <w:p w14:paraId="0B6F0CDC" w14:textId="77777777" w:rsidR="00084A55" w:rsidRPr="0045750A" w:rsidRDefault="00084A55" w:rsidP="00A31080">
      <w:pPr>
        <w:spacing w:after="0"/>
        <w:rPr>
          <w:rFonts w:ascii="Verdana" w:hAnsi="Verdana"/>
          <w:b/>
          <w:sz w:val="16"/>
          <w:szCs w:val="2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794"/>
        <w:gridCol w:w="6691"/>
      </w:tblGrid>
      <w:tr w:rsidR="00A31080" w:rsidRPr="00622B9A" w14:paraId="2DCB1296" w14:textId="77777777" w:rsidTr="006C52A7">
        <w:trPr>
          <w:trHeight w:val="259"/>
        </w:trPr>
        <w:tc>
          <w:tcPr>
            <w:tcW w:w="10485" w:type="dxa"/>
            <w:gridSpan w:val="2"/>
            <w:shd w:val="clear" w:color="auto" w:fill="7030A0"/>
            <w:vAlign w:val="center"/>
          </w:tcPr>
          <w:p w14:paraId="3E4D127D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Advertising Monitoring </w:t>
            </w:r>
          </w:p>
        </w:tc>
      </w:tr>
      <w:tr w:rsidR="00A31080" w:rsidRPr="00622B9A" w14:paraId="7FEDE594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6294E1C7" w14:textId="25DD3B48" w:rsidR="00656410" w:rsidRPr="00622B9A" w:rsidRDefault="00A31080" w:rsidP="00ED2D33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Where did you see this job advertised?</w:t>
            </w:r>
            <w:r w:rsidR="00ED2D33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656410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(e.g., TES, School Website, </w:t>
            </w:r>
            <w:proofErr w:type="spellStart"/>
            <w:r w:rsidR="00656410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DfE</w:t>
            </w:r>
            <w:proofErr w:type="spellEnd"/>
            <w:r w:rsidR="00656410"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 xml:space="preserve"> Website, Employee Referral)</w:t>
            </w:r>
          </w:p>
        </w:tc>
        <w:tc>
          <w:tcPr>
            <w:tcW w:w="6691" w:type="dxa"/>
            <w:vAlign w:val="center"/>
          </w:tcPr>
          <w:p w14:paraId="04A66E9B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A31080" w:rsidRPr="00622B9A" w14:paraId="299FFB23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648D6496" w14:textId="61EA8B00" w:rsidR="00A3108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If Employee Referral, please state name of employee</w:t>
            </w:r>
          </w:p>
        </w:tc>
        <w:tc>
          <w:tcPr>
            <w:tcW w:w="6691" w:type="dxa"/>
            <w:vAlign w:val="center"/>
          </w:tcPr>
          <w:p w14:paraId="1F58B838" w14:textId="77777777" w:rsidR="00A31080" w:rsidRPr="00622B9A" w:rsidRDefault="00A3108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56410" w:rsidRPr="00622B9A" w14:paraId="0B5796AD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72778952" w14:textId="16CF0440" w:rsidR="0065641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Are you related to or have a close personal relationship with any pupil, employee or governor?</w:t>
            </w:r>
          </w:p>
        </w:tc>
        <w:tc>
          <w:tcPr>
            <w:tcW w:w="6691" w:type="dxa"/>
            <w:vAlign w:val="center"/>
          </w:tcPr>
          <w:p w14:paraId="6EDC0FD0" w14:textId="77777777" w:rsidR="00656410" w:rsidRPr="00622B9A" w:rsidRDefault="0065641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656410" w:rsidRPr="00622B9A" w14:paraId="27167123" w14:textId="77777777" w:rsidTr="006C52A7">
        <w:trPr>
          <w:trHeight w:val="400"/>
        </w:trPr>
        <w:tc>
          <w:tcPr>
            <w:tcW w:w="3794" w:type="dxa"/>
            <w:shd w:val="clear" w:color="auto" w:fill="7030A0"/>
            <w:vAlign w:val="center"/>
          </w:tcPr>
          <w:p w14:paraId="009A5A0C" w14:textId="43B3A1CE" w:rsidR="00656410" w:rsidRPr="00622B9A" w:rsidRDefault="00656410" w:rsidP="006023E4">
            <w:pPr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</w:pPr>
            <w:r w:rsidRPr="00622B9A">
              <w:rPr>
                <w:rFonts w:ascii="Verdana" w:hAnsi="Verdana"/>
                <w:b/>
                <w:color w:val="FFFFFF" w:themeColor="background1"/>
                <w:sz w:val="20"/>
                <w:szCs w:val="20"/>
              </w:rPr>
              <w:t>Languages spoken.  Please state if Fluent or Moderate</w:t>
            </w:r>
          </w:p>
        </w:tc>
        <w:tc>
          <w:tcPr>
            <w:tcW w:w="6691" w:type="dxa"/>
            <w:vAlign w:val="center"/>
          </w:tcPr>
          <w:p w14:paraId="7EE19453" w14:textId="77777777" w:rsidR="00656410" w:rsidRDefault="00656410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  <w:p w14:paraId="3C7D1EE1" w14:textId="787A176C" w:rsidR="0045750A" w:rsidRPr="00622B9A" w:rsidRDefault="0045750A" w:rsidP="006023E4">
            <w:pPr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7972296E" w14:textId="77777777" w:rsidR="00A31080" w:rsidRPr="00622B9A" w:rsidRDefault="00A31080" w:rsidP="0045750A">
      <w:pPr>
        <w:rPr>
          <w:rFonts w:ascii="Verdana" w:hAnsi="Verdana"/>
          <w:b/>
          <w:sz w:val="20"/>
          <w:szCs w:val="20"/>
        </w:rPr>
      </w:pPr>
    </w:p>
    <w:sectPr w:rsidR="00A31080" w:rsidRPr="00622B9A" w:rsidSect="0045750A">
      <w:footerReference w:type="default" r:id="rId10"/>
      <w:pgSz w:w="11906" w:h="16838"/>
      <w:pgMar w:top="426" w:right="720" w:bottom="0" w:left="720" w:header="708" w:footer="2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118B8" w14:textId="77777777" w:rsidR="006023E4" w:rsidRDefault="006023E4" w:rsidP="00C0717D">
      <w:pPr>
        <w:spacing w:after="0" w:line="240" w:lineRule="auto"/>
      </w:pPr>
      <w:r>
        <w:separator/>
      </w:r>
    </w:p>
  </w:endnote>
  <w:endnote w:type="continuationSeparator" w:id="0">
    <w:p w14:paraId="1BC4D582" w14:textId="77777777" w:rsidR="006023E4" w:rsidRDefault="006023E4" w:rsidP="00C07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7E3522" w14:textId="0707A7C7" w:rsidR="00C0717D" w:rsidRPr="00100935" w:rsidRDefault="00C0717D" w:rsidP="009F1BA9">
    <w:pPr>
      <w:pStyle w:val="Footer"/>
      <w:pBdr>
        <w:top w:val="single" w:sz="4" w:space="1" w:color="D9D9D9" w:themeColor="background1" w:themeShade="D9"/>
      </w:pBdr>
      <w:jc w:val="cen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7722E" w14:textId="77777777" w:rsidR="006023E4" w:rsidRDefault="006023E4" w:rsidP="00C0717D">
      <w:pPr>
        <w:spacing w:after="0" w:line="240" w:lineRule="auto"/>
      </w:pPr>
      <w:r>
        <w:separator/>
      </w:r>
    </w:p>
  </w:footnote>
  <w:footnote w:type="continuationSeparator" w:id="0">
    <w:p w14:paraId="7B745BAF" w14:textId="77777777" w:rsidR="006023E4" w:rsidRDefault="006023E4" w:rsidP="00C071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TA1tjS1NDI0NzRX0lEKTi0uzszPAykwrAUAumuGBCwAAAA="/>
  </w:docVars>
  <w:rsids>
    <w:rsidRoot w:val="0022259F"/>
    <w:rsid w:val="00084A55"/>
    <w:rsid w:val="000C55CB"/>
    <w:rsid w:val="000E154E"/>
    <w:rsid w:val="000F7E27"/>
    <w:rsid w:val="00100935"/>
    <w:rsid w:val="00157255"/>
    <w:rsid w:val="001A4740"/>
    <w:rsid w:val="001D748E"/>
    <w:rsid w:val="001F31A8"/>
    <w:rsid w:val="0022259F"/>
    <w:rsid w:val="002333AE"/>
    <w:rsid w:val="00254072"/>
    <w:rsid w:val="002F2A55"/>
    <w:rsid w:val="002F5FFB"/>
    <w:rsid w:val="0033190B"/>
    <w:rsid w:val="0039624D"/>
    <w:rsid w:val="0045750A"/>
    <w:rsid w:val="005C44A2"/>
    <w:rsid w:val="006023E4"/>
    <w:rsid w:val="00615D78"/>
    <w:rsid w:val="00616DC9"/>
    <w:rsid w:val="00622B9A"/>
    <w:rsid w:val="006252B6"/>
    <w:rsid w:val="00656410"/>
    <w:rsid w:val="00673E6F"/>
    <w:rsid w:val="0068063C"/>
    <w:rsid w:val="00687FCF"/>
    <w:rsid w:val="006C52A7"/>
    <w:rsid w:val="007075C0"/>
    <w:rsid w:val="0073319B"/>
    <w:rsid w:val="00734B4F"/>
    <w:rsid w:val="00766F33"/>
    <w:rsid w:val="007D479A"/>
    <w:rsid w:val="00842B32"/>
    <w:rsid w:val="00904522"/>
    <w:rsid w:val="00946BD5"/>
    <w:rsid w:val="009B055E"/>
    <w:rsid w:val="009F1BA9"/>
    <w:rsid w:val="00A31080"/>
    <w:rsid w:val="00A9077B"/>
    <w:rsid w:val="00AC79DA"/>
    <w:rsid w:val="00B4130E"/>
    <w:rsid w:val="00B511EC"/>
    <w:rsid w:val="00BC2D0E"/>
    <w:rsid w:val="00BD34BD"/>
    <w:rsid w:val="00C0717D"/>
    <w:rsid w:val="00CA2EB1"/>
    <w:rsid w:val="00CF224A"/>
    <w:rsid w:val="00D17D54"/>
    <w:rsid w:val="00DA50D2"/>
    <w:rsid w:val="00DB3D18"/>
    <w:rsid w:val="00DC00DB"/>
    <w:rsid w:val="00E83F74"/>
    <w:rsid w:val="00EA3E6F"/>
    <w:rsid w:val="00ED2D33"/>
    <w:rsid w:val="00F31D29"/>
    <w:rsid w:val="00F503AD"/>
    <w:rsid w:val="00FD7980"/>
    <w:rsid w:val="00FF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1197C2DC"/>
  <w15:docId w15:val="{0F7CCE59-68AA-40A4-B0E4-761B5A0C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6D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2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84A5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1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17D"/>
  </w:style>
  <w:style w:type="paragraph" w:styleId="Footer">
    <w:name w:val="footer"/>
    <w:basedOn w:val="Normal"/>
    <w:link w:val="FooterChar"/>
    <w:uiPriority w:val="99"/>
    <w:unhideWhenUsed/>
    <w:rsid w:val="00C071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17D"/>
  </w:style>
  <w:style w:type="paragraph" w:styleId="BalloonText">
    <w:name w:val="Balloon Text"/>
    <w:basedOn w:val="Normal"/>
    <w:link w:val="BalloonTextChar"/>
    <w:uiPriority w:val="99"/>
    <w:semiHidden/>
    <w:unhideWhenUsed/>
    <w:rsid w:val="00946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BD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52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7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i_148c0cfa83ce02c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ecruitment@qmschool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B2B713-47CF-4CDA-A7DC-B00F6C00B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Impey</dc:creator>
  <cp:keywords/>
  <dc:description/>
  <cp:lastModifiedBy>A Coughlan</cp:lastModifiedBy>
  <cp:revision>9</cp:revision>
  <cp:lastPrinted>2020-12-09T12:06:00Z</cp:lastPrinted>
  <dcterms:created xsi:type="dcterms:W3CDTF">2020-12-08T15:45:00Z</dcterms:created>
  <dcterms:modified xsi:type="dcterms:W3CDTF">2020-12-14T12:00:00Z</dcterms:modified>
</cp:coreProperties>
</file>